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9C0500" w14:textId="54CB0523" w:rsidR="00F925FD" w:rsidRPr="00321C07" w:rsidRDefault="00B21685" w:rsidP="00825FD8">
      <w:pPr>
        <w:jc w:val="center"/>
        <w:rPr>
          <w:rFonts w:ascii="Arial Narrow" w:hAnsi="Arial Narrow"/>
          <w:sz w:val="24"/>
          <w:szCs w:val="24"/>
        </w:rPr>
      </w:pPr>
      <w:r>
        <w:rPr>
          <w:rFonts w:ascii="Traditional Arabic" w:hAnsi="Traditional Arabic" w:cs="Traditional Arabic"/>
          <w:b/>
          <w:bCs/>
          <w:noProof/>
          <w:rtl/>
          <w14:ligatures w14:val="standardContextua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B90F133" wp14:editId="5281F111">
                <wp:simplePos x="0" y="0"/>
                <wp:positionH relativeFrom="column">
                  <wp:posOffset>0</wp:posOffset>
                </wp:positionH>
                <wp:positionV relativeFrom="paragraph">
                  <wp:posOffset>332740</wp:posOffset>
                </wp:positionV>
                <wp:extent cx="6087110" cy="1181562"/>
                <wp:effectExtent l="0" t="0" r="8890" b="0"/>
                <wp:wrapSquare wrapText="bothSides"/>
                <wp:docPr id="10" name="Groupe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7110" cy="1181562"/>
                          <a:chOff x="0" y="158478"/>
                          <a:chExt cx="5585736" cy="1092200"/>
                        </a:xfrm>
                      </wpg:grpSpPr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58478"/>
                            <a:ext cx="3990975" cy="10090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" lastClr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FB18DF" w14:textId="77777777" w:rsidR="00B21685" w:rsidRPr="00050F66" w:rsidRDefault="00B21685" w:rsidP="00B21685">
                              <w:pPr>
                                <w:bidi/>
                                <w:spacing w:after="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DZ"/>
                                </w:rPr>
                              </w:pPr>
                              <w:r w:rsidRPr="00050F66">
                                <w:rPr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DZ"/>
                                </w:rPr>
                                <w:t>الجمهورية الجزائرية الديمقراطية الشعبية</w:t>
                              </w:r>
                            </w:p>
                            <w:p w14:paraId="7CF606AA" w14:textId="77777777" w:rsidR="00B21685" w:rsidRPr="00050F66" w:rsidRDefault="00B21685" w:rsidP="00B21685">
                              <w:pPr>
                                <w:bidi/>
                                <w:spacing w:after="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lang w:bidi="ar-DZ"/>
                                </w:rPr>
                              </w:pPr>
                              <w:r w:rsidRPr="00050F66">
                                <w:rPr>
                                  <w:b/>
                                  <w:bCs/>
                                  <w:sz w:val="20"/>
                                  <w:szCs w:val="20"/>
                                  <w:lang w:bidi="ar-DZ"/>
                                </w:rPr>
                                <w:t>République Algérienne Démocratique et populaire</w:t>
                              </w:r>
                            </w:p>
                            <w:p w14:paraId="056A97EE" w14:textId="77777777" w:rsidR="00B21685" w:rsidRPr="00050F66" w:rsidRDefault="00B21685" w:rsidP="00B21685">
                              <w:pPr>
                                <w:bidi/>
                                <w:spacing w:after="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lang w:bidi="ar-DZ"/>
                                </w:rPr>
                              </w:pPr>
                              <w:r w:rsidRPr="00050F66">
                                <w:rPr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DZ"/>
                                </w:rPr>
                                <w:t>وزارة التعليـــــم العــــــالي والبحث العلـــــمي</w:t>
                              </w:r>
                            </w:p>
                            <w:p w14:paraId="655335CA" w14:textId="77777777" w:rsidR="00B21685" w:rsidRPr="00050F66" w:rsidRDefault="00B21685" w:rsidP="00B21685">
                              <w:pPr>
                                <w:bidi/>
                                <w:spacing w:after="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DZ"/>
                                </w:rPr>
                              </w:pPr>
                              <w:r w:rsidRPr="0033731A">
                                <w:rPr>
                                  <w:b/>
                                  <w:bCs/>
                                  <w:sz w:val="20"/>
                                  <w:szCs w:val="20"/>
                                  <w:lang w:bidi="ar-DZ"/>
                                </w:rPr>
                                <w:t>Ministère de l’enseignement Supérieur et de la Recherche Scientifique</w:t>
                              </w:r>
                            </w:p>
                            <w:p w14:paraId="4443664B" w14:textId="77777777" w:rsidR="00B21685" w:rsidRPr="00050F66" w:rsidRDefault="00B21685" w:rsidP="00B21685">
                              <w:pPr>
                                <w:bidi/>
                                <w:spacing w:after="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DZ"/>
                                </w:rPr>
                              </w:pPr>
                              <w:r w:rsidRPr="00050F66">
                                <w:rPr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DZ"/>
                                </w:rPr>
                                <w:t>جامعة محمد البشير الإبراهيمي برج بوعريريج</w:t>
                              </w:r>
                            </w:p>
                            <w:p w14:paraId="68B811E7" w14:textId="77777777" w:rsidR="00B21685" w:rsidRPr="00050F66" w:rsidRDefault="00B21685" w:rsidP="00B21685">
                              <w:pPr>
                                <w:spacing w:after="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050F66">
                                <w:rPr>
                                  <w:b/>
                                  <w:bCs/>
                                  <w:sz w:val="20"/>
                                  <w:szCs w:val="20"/>
                                  <w:lang w:bidi="ar-DZ"/>
                                </w:rPr>
                                <w:t>Université Mohamed El Bachir El Ibrahimi Bordj Bou Arreridj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34151" y="158478"/>
                            <a:ext cx="1251585" cy="109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90F133" id="Groupe 10" o:spid="_x0000_s1026" style="position:absolute;left:0;text-align:left;margin-left:0;margin-top:26.2pt;width:479.3pt;height:93.05pt;z-index:251659264;mso-width-relative:margin;mso-height-relative:margin" coordorigin=",1584" coordsize="55857,109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top:1584;width:39909;height:10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" strokecolor="window">
                  <v:textbox>
                    <w:txbxContent>
                      <w:p w14:paraId="35FB18DF" w14:textId="77777777" w:rsidR="00B21685" w:rsidRPr="00050F66" w:rsidRDefault="00B21685" w:rsidP="00B21685">
                        <w:pPr>
                          <w:bidi/>
                          <w:spacing w:after="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rtl/>
                            <w:lang w:bidi="ar-DZ"/>
                          </w:rPr>
                        </w:pPr>
                        <w:r w:rsidRPr="00050F66">
                          <w:rPr>
                            <w:b/>
                            <w:bCs/>
                            <w:sz w:val="20"/>
                            <w:szCs w:val="20"/>
                            <w:rtl/>
                            <w:lang w:bidi="ar-DZ"/>
                          </w:rPr>
                          <w:t>الجمهورية الجزائرية الديمقراطية الشعبية</w:t>
                        </w:r>
                      </w:p>
                      <w:p w14:paraId="7CF606AA" w14:textId="77777777" w:rsidR="00B21685" w:rsidRPr="00050F66" w:rsidRDefault="00B21685" w:rsidP="00B21685">
                        <w:pPr>
                          <w:bidi/>
                          <w:spacing w:after="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lang w:bidi="ar-DZ"/>
                          </w:rPr>
                        </w:pPr>
                        <w:r w:rsidRPr="00050F66">
                          <w:rPr>
                            <w:b/>
                            <w:bCs/>
                            <w:sz w:val="20"/>
                            <w:szCs w:val="20"/>
                            <w:lang w:bidi="ar-DZ"/>
                          </w:rPr>
                          <w:t>République Algérienne Démocratique et populaire</w:t>
                        </w:r>
                      </w:p>
                      <w:p w14:paraId="056A97EE" w14:textId="77777777" w:rsidR="00B21685" w:rsidRPr="00050F66" w:rsidRDefault="00B21685" w:rsidP="00B21685">
                        <w:pPr>
                          <w:bidi/>
                          <w:spacing w:after="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lang w:bidi="ar-DZ"/>
                          </w:rPr>
                        </w:pPr>
                        <w:r w:rsidRPr="00050F66">
                          <w:rPr>
                            <w:b/>
                            <w:bCs/>
                            <w:sz w:val="20"/>
                            <w:szCs w:val="20"/>
                            <w:rtl/>
                            <w:lang w:bidi="ar-DZ"/>
                          </w:rPr>
                          <w:t>وزارة التعليـــــم العــــــالي والبحث العلـــــمي</w:t>
                        </w:r>
                      </w:p>
                      <w:p w14:paraId="655335CA" w14:textId="77777777" w:rsidR="00B21685" w:rsidRPr="00050F66" w:rsidRDefault="00B21685" w:rsidP="00B21685">
                        <w:pPr>
                          <w:bidi/>
                          <w:spacing w:after="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rtl/>
                            <w:lang w:bidi="ar-DZ"/>
                          </w:rPr>
                        </w:pPr>
                        <w:r w:rsidRPr="0033731A">
                          <w:rPr>
                            <w:b/>
                            <w:bCs/>
                            <w:sz w:val="20"/>
                            <w:szCs w:val="20"/>
                            <w:lang w:bidi="ar-DZ"/>
                          </w:rPr>
                          <w:t>Ministère de l’enseignement Supérieur et de la Recherche Scientifique</w:t>
                        </w:r>
                      </w:p>
                      <w:p w14:paraId="4443664B" w14:textId="77777777" w:rsidR="00B21685" w:rsidRPr="00050F66" w:rsidRDefault="00B21685" w:rsidP="00B21685">
                        <w:pPr>
                          <w:bidi/>
                          <w:spacing w:after="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rtl/>
                            <w:lang w:bidi="ar-DZ"/>
                          </w:rPr>
                        </w:pPr>
                        <w:r w:rsidRPr="00050F66">
                          <w:rPr>
                            <w:b/>
                            <w:bCs/>
                            <w:sz w:val="20"/>
                            <w:szCs w:val="20"/>
                            <w:rtl/>
                            <w:lang w:bidi="ar-DZ"/>
                          </w:rPr>
                          <w:t>جامعة محمد البشير الإبراهيمي برج بوعريريج</w:t>
                        </w:r>
                      </w:p>
                      <w:p w14:paraId="68B811E7" w14:textId="77777777" w:rsidR="00B21685" w:rsidRPr="00050F66" w:rsidRDefault="00B21685" w:rsidP="00B21685">
                        <w:pPr>
                          <w:spacing w:after="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050F66">
                          <w:rPr>
                            <w:b/>
                            <w:bCs/>
                            <w:sz w:val="20"/>
                            <w:szCs w:val="20"/>
                            <w:lang w:bidi="ar-DZ"/>
                          </w:rPr>
                          <w:t>Université Mohamed El Bachir El Ibrahimi Bordj Bou Arreridj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left:43341;top:1584;width:12516;height:109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">
                  <v:imagedata r:id="rId6" o:title=""/>
                </v:shape>
                <w10:wrap type="square"/>
              </v:group>
            </w:pict>
          </mc:Fallback>
        </mc:AlternateContent>
      </w:r>
    </w:p>
    <w:p w14:paraId="0AE0D95C" w14:textId="77777777" w:rsidR="00B21685" w:rsidRDefault="00B21685" w:rsidP="004B17A8">
      <w:pPr>
        <w:bidi/>
        <w:spacing w:after="120" w:line="240" w:lineRule="auto"/>
        <w:jc w:val="center"/>
        <w:rPr>
          <w:rFonts w:asciiTheme="majorBidi" w:hAnsiTheme="majorBidi" w:cstheme="majorBidi"/>
          <w:b/>
          <w:bCs/>
          <w:sz w:val="44"/>
          <w:szCs w:val="44"/>
          <w:rtl/>
        </w:rPr>
      </w:pPr>
    </w:p>
    <w:p w14:paraId="798C7939" w14:textId="0CBB5CB9" w:rsidR="00AF6B06" w:rsidRPr="00321C07" w:rsidRDefault="00C208DC" w:rsidP="00B21685">
      <w:pPr>
        <w:bidi/>
        <w:spacing w:after="120" w:line="240" w:lineRule="auto"/>
        <w:jc w:val="center"/>
        <w:rPr>
          <w:rFonts w:asciiTheme="majorBidi" w:hAnsiTheme="majorBidi" w:cstheme="majorBidi"/>
          <w:b/>
          <w:bCs/>
          <w:sz w:val="44"/>
          <w:szCs w:val="44"/>
          <w:rtl/>
        </w:rPr>
      </w:pPr>
      <w:r w:rsidRPr="00321C07">
        <w:rPr>
          <w:rFonts w:asciiTheme="majorBidi" w:hAnsiTheme="majorBidi" w:cstheme="majorBidi"/>
          <w:b/>
          <w:bCs/>
          <w:sz w:val="44"/>
          <w:szCs w:val="44"/>
          <w:rtl/>
        </w:rPr>
        <w:t>مشروع العمل</w:t>
      </w:r>
      <w:r w:rsidR="008D7505" w:rsidRPr="00321C07">
        <w:rPr>
          <w:rFonts w:asciiTheme="majorBidi" w:hAnsiTheme="majorBidi" w:cstheme="majorBidi"/>
          <w:b/>
          <w:bCs/>
          <w:sz w:val="44"/>
          <w:szCs w:val="44"/>
          <w:rtl/>
        </w:rPr>
        <w:t xml:space="preserve"> </w:t>
      </w:r>
    </w:p>
    <w:p w14:paraId="43F60A33" w14:textId="3B1FFCA0" w:rsidR="004B17A8" w:rsidRPr="00321C07" w:rsidRDefault="008D7505" w:rsidP="00225610">
      <w:pPr>
        <w:bidi/>
        <w:spacing w:after="120" w:line="240" w:lineRule="auto"/>
        <w:jc w:val="center"/>
        <w:rPr>
          <w:rFonts w:asciiTheme="majorBidi" w:hAnsiTheme="majorBidi" w:cstheme="majorBidi"/>
          <w:sz w:val="32"/>
          <w:szCs w:val="32"/>
        </w:rPr>
      </w:pPr>
      <w:r w:rsidRPr="00321C07">
        <w:rPr>
          <w:rFonts w:asciiTheme="majorBidi" w:hAnsiTheme="majorBidi" w:cstheme="majorBidi"/>
          <w:sz w:val="32"/>
          <w:szCs w:val="32"/>
          <w:rtl/>
        </w:rPr>
        <w:t xml:space="preserve">للاستفادة من برنامج الحركية قصيرة </w:t>
      </w:r>
      <w:r w:rsidR="00F82F3A">
        <w:rPr>
          <w:rFonts w:asciiTheme="majorBidi" w:hAnsiTheme="majorBidi" w:cstheme="majorBidi" w:hint="cs"/>
          <w:sz w:val="32"/>
          <w:szCs w:val="32"/>
          <w:rtl/>
          <w:lang w:val="fr-DZ" w:bidi="ar-DZ"/>
        </w:rPr>
        <w:t xml:space="preserve">في </w:t>
      </w:r>
      <w:r w:rsidR="00F82F3A">
        <w:rPr>
          <w:rFonts w:asciiTheme="majorBidi" w:hAnsiTheme="majorBidi" w:cstheme="majorBidi" w:hint="cs"/>
          <w:sz w:val="32"/>
          <w:szCs w:val="32"/>
          <w:rtl/>
        </w:rPr>
        <w:t>ا</w:t>
      </w:r>
      <w:r w:rsidRPr="00321C07">
        <w:rPr>
          <w:rFonts w:asciiTheme="majorBidi" w:hAnsiTheme="majorBidi" w:cstheme="majorBidi"/>
          <w:sz w:val="32"/>
          <w:szCs w:val="32"/>
          <w:rtl/>
        </w:rPr>
        <w:t>لخارج</w:t>
      </w:r>
      <w:r w:rsidR="004B17A8" w:rsidRPr="00321C07">
        <w:rPr>
          <w:rFonts w:asciiTheme="majorBidi" w:hAnsiTheme="majorBidi" w:cstheme="majorBidi" w:hint="cs"/>
          <w:sz w:val="32"/>
          <w:szCs w:val="32"/>
          <w:rtl/>
        </w:rPr>
        <w:t xml:space="preserve"> (</w:t>
      </w:r>
      <w:r w:rsidR="004C294E">
        <w:rPr>
          <w:rFonts w:asciiTheme="majorBidi" w:hAnsiTheme="majorBidi" w:cstheme="majorBidi" w:hint="cs"/>
          <w:sz w:val="32"/>
          <w:szCs w:val="32"/>
          <w:rtl/>
        </w:rPr>
        <w:t>2026</w:t>
      </w:r>
      <w:r w:rsidR="004B17A8" w:rsidRPr="00321C07">
        <w:rPr>
          <w:rFonts w:asciiTheme="majorBidi" w:hAnsiTheme="majorBidi" w:cstheme="majorBidi" w:hint="cs"/>
          <w:sz w:val="32"/>
          <w:szCs w:val="32"/>
          <w:rtl/>
        </w:rPr>
        <w:t>)</w:t>
      </w:r>
    </w:p>
    <w:p w14:paraId="08E767E2" w14:textId="50F22CCE" w:rsidR="00C208DC" w:rsidRPr="00F82F3A" w:rsidRDefault="00C208DC" w:rsidP="00825FD8">
      <w:pPr>
        <w:bidi/>
        <w:spacing w:after="120" w:line="240" w:lineRule="auto"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0F4B4734" w14:textId="77777777" w:rsidR="002D36D8" w:rsidRPr="00321C07" w:rsidRDefault="002D36D8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1104D50C" w14:textId="77777777" w:rsidR="00AF6B06" w:rsidRPr="00321C07" w:rsidRDefault="00AF6B06" w:rsidP="00AF6B06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2EAACA1F" w14:textId="173609CD" w:rsidR="002D36D8" w:rsidRPr="00321C07" w:rsidRDefault="002D36D8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اللقب و </w:t>
      </w:r>
      <w:proofErr w:type="gramStart"/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>الاسم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...................</w:t>
      </w:r>
      <w:proofErr w:type="gramEnd"/>
    </w:p>
    <w:p w14:paraId="3189ECEF" w14:textId="76B324BE" w:rsidR="0061168C" w:rsidRPr="00321C07" w:rsidRDefault="0061168C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  <w:proofErr w:type="gramStart"/>
      <w:r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>الوظيفة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...........................</w:t>
      </w:r>
      <w:proofErr w:type="gramEnd"/>
    </w:p>
    <w:p w14:paraId="78A069B6" w14:textId="2FE9A5C9" w:rsidR="002D36D8" w:rsidRPr="00321C07" w:rsidRDefault="002D36D8" w:rsidP="0061168C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proofErr w:type="gramStart"/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>الرتبــــــة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........................</w:t>
      </w:r>
      <w:proofErr w:type="gramEnd"/>
    </w:p>
    <w:p w14:paraId="6D2B9F65" w14:textId="1A633970" w:rsidR="002D36D8" w:rsidRPr="00321C07" w:rsidRDefault="002D36D8" w:rsidP="002D36D8">
      <w:pPr>
        <w:bidi/>
        <w:spacing w:after="120" w:line="240" w:lineRule="auto"/>
        <w:rPr>
          <w:rFonts w:asciiTheme="majorBidi" w:hAnsiTheme="majorBidi" w:cstheme="majorBidi"/>
          <w:sz w:val="24"/>
          <w:szCs w:val="24"/>
        </w:rPr>
      </w:pPr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>القسم</w:t>
      </w:r>
      <w:r w:rsidR="009C292A">
        <w:rPr>
          <w:rFonts w:asciiTheme="majorBidi" w:hAnsiTheme="majorBidi" w:cstheme="majorBidi" w:hint="cs"/>
          <w:b/>
          <w:bCs/>
          <w:sz w:val="24"/>
          <w:szCs w:val="24"/>
          <w:rtl/>
        </w:rPr>
        <w:t>/</w:t>
      </w:r>
      <w:proofErr w:type="gramStart"/>
      <w:r w:rsidR="009C292A">
        <w:rPr>
          <w:rFonts w:asciiTheme="majorBidi" w:hAnsiTheme="majorBidi" w:cstheme="majorBidi" w:hint="cs"/>
          <w:b/>
          <w:bCs/>
          <w:sz w:val="24"/>
          <w:szCs w:val="24"/>
          <w:rtl/>
        </w:rPr>
        <w:t>المصلحة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.................</w:t>
      </w:r>
      <w:proofErr w:type="gramEnd"/>
    </w:p>
    <w:p w14:paraId="5A3287B4" w14:textId="607BD193" w:rsidR="008D7505" w:rsidRPr="00321C07" w:rsidRDefault="008D7505" w:rsidP="008D7505">
      <w:pPr>
        <w:bidi/>
        <w:spacing w:after="120" w:line="240" w:lineRule="auto"/>
        <w:rPr>
          <w:rFonts w:asciiTheme="majorBidi" w:hAnsiTheme="majorBidi" w:cstheme="majorBidi"/>
          <w:sz w:val="24"/>
          <w:szCs w:val="24"/>
          <w:rtl/>
        </w:rPr>
      </w:pPr>
      <w:r w:rsidRPr="00321C07">
        <w:rPr>
          <w:rFonts w:asciiTheme="majorBidi" w:hAnsiTheme="majorBidi" w:cstheme="majorBidi" w:hint="cs"/>
          <w:b/>
          <w:bCs/>
          <w:sz w:val="24"/>
          <w:szCs w:val="24"/>
          <w:rtl/>
          <w:lang w:bidi="ar-DZ"/>
        </w:rPr>
        <w:t>نوع الحركية قصيرة المدى بالخارج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</w:t>
      </w:r>
    </w:p>
    <w:p w14:paraId="4152282A" w14:textId="51ADFC4B" w:rsidR="003B0C66" w:rsidRPr="00321C07" w:rsidRDefault="003B0C66" w:rsidP="003B0C66">
      <w:pPr>
        <w:pStyle w:val="Paragraphedeliste"/>
        <w:numPr>
          <w:ilvl w:val="0"/>
          <w:numId w:val="2"/>
        </w:num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lang w:bidi="ar-DZ"/>
        </w:rPr>
      </w:pPr>
      <w:r w:rsidRPr="00321C07">
        <w:rPr>
          <w:rFonts w:asciiTheme="majorBidi" w:hAnsiTheme="majorBidi" w:cstheme="majorBidi" w:hint="cs"/>
          <w:b/>
          <w:bCs/>
          <w:sz w:val="24"/>
          <w:szCs w:val="24"/>
          <w:rtl/>
          <w:lang w:bidi="ar-DZ"/>
        </w:rPr>
        <w:t xml:space="preserve">إقامة علمية </w:t>
      </w:r>
      <w:r w:rsidR="00187CB3" w:rsidRPr="00321C07">
        <w:rPr>
          <w:rFonts w:asciiTheme="majorBidi" w:hAnsiTheme="majorBidi" w:cs="Times New Roman"/>
          <w:b/>
          <w:bCs/>
          <w:sz w:val="24"/>
          <w:szCs w:val="24"/>
          <w:rtl/>
          <w:lang w:bidi="ar-DZ"/>
        </w:rPr>
        <w:t>قصيرة المدى ذات مستوى عالي</w:t>
      </w:r>
      <w:r w:rsidR="00187CB3" w:rsidRPr="00321C07">
        <w:rPr>
          <w:rFonts w:asciiTheme="majorBidi" w:hAnsiTheme="majorBidi" w:cs="Times New Roman" w:hint="cs"/>
          <w:b/>
          <w:bCs/>
          <w:sz w:val="24"/>
          <w:szCs w:val="24"/>
          <w:rtl/>
          <w:lang w:bidi="ar-DZ"/>
        </w:rPr>
        <w:t xml:space="preserve"> </w:t>
      </w:r>
      <w:r w:rsidR="00187CB3" w:rsidRPr="00321C07">
        <w:rPr>
          <w:rFonts w:asciiTheme="majorBidi" w:hAnsiTheme="majorBidi" w:cs="Times New Roman"/>
          <w:b/>
          <w:bCs/>
          <w:sz w:val="24"/>
          <w:szCs w:val="24"/>
          <w:rtl/>
          <w:lang w:bidi="ar-DZ"/>
        </w:rPr>
        <w:t>(07-15 يومًا)</w:t>
      </w:r>
    </w:p>
    <w:p w14:paraId="0B9AEE20" w14:textId="1AB4ABB4" w:rsidR="00187CB3" w:rsidRPr="00321C07" w:rsidRDefault="00187CB3" w:rsidP="00187CB3">
      <w:pPr>
        <w:pStyle w:val="Paragraphedeliste"/>
        <w:numPr>
          <w:ilvl w:val="0"/>
          <w:numId w:val="2"/>
        </w:num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lang w:bidi="ar-DZ"/>
        </w:rPr>
      </w:pPr>
      <w:r w:rsidRPr="00321C07">
        <w:rPr>
          <w:rFonts w:asciiTheme="majorBidi" w:hAnsiTheme="majorBidi" w:cs="Times New Roman"/>
          <w:b/>
          <w:bCs/>
          <w:sz w:val="24"/>
          <w:szCs w:val="24"/>
          <w:rtl/>
          <w:lang w:bidi="ar-DZ"/>
        </w:rPr>
        <w:t>تداريب تحسين المستوى بالخارج (15-30 يومًا)</w:t>
      </w:r>
    </w:p>
    <w:p w14:paraId="18EE964D" w14:textId="33598047" w:rsidR="00187CB3" w:rsidRPr="00321C07" w:rsidRDefault="00187CB3" w:rsidP="00187CB3">
      <w:pPr>
        <w:pStyle w:val="Paragraphedeliste"/>
        <w:numPr>
          <w:ilvl w:val="0"/>
          <w:numId w:val="2"/>
        </w:num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DZ"/>
        </w:rPr>
      </w:pPr>
      <w:r w:rsidRPr="00321C07">
        <w:rPr>
          <w:rFonts w:asciiTheme="majorBidi" w:hAnsiTheme="majorBidi" w:cs="Times New Roman"/>
          <w:b/>
          <w:bCs/>
          <w:sz w:val="24"/>
          <w:szCs w:val="24"/>
          <w:rtl/>
          <w:lang w:bidi="ar-DZ"/>
        </w:rPr>
        <w:t>المشاركة في التظاهرات العلمية الدولية المصنفة والمفهرسة (&lt;= 7 أيام).</w:t>
      </w:r>
    </w:p>
    <w:p w14:paraId="077944DE" w14:textId="094AE2E1" w:rsidR="00C26B03" w:rsidRPr="00321C07" w:rsidRDefault="00C26B03" w:rsidP="00187CB3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المؤسسة </w:t>
      </w:r>
      <w:proofErr w:type="gramStart"/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>المستقبلة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..............</w:t>
      </w:r>
      <w:proofErr w:type="gramEnd"/>
    </w:p>
    <w:p w14:paraId="56E2ABA7" w14:textId="05D7D1CD" w:rsidR="00CA1658" w:rsidRPr="00321C07" w:rsidRDefault="00CA1658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  <w:proofErr w:type="gramStart"/>
      <w:r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>البلد</w:t>
      </w:r>
      <w:r w:rsidR="00C26B03"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>: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..........................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.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.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</w:t>
      </w:r>
      <w:proofErr w:type="gramEnd"/>
    </w:p>
    <w:p w14:paraId="53A13A2B" w14:textId="7F5525D2" w:rsidR="00CA1658" w:rsidRPr="00321C07" w:rsidRDefault="00CA1658" w:rsidP="00CA165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  <w:proofErr w:type="gramStart"/>
      <w:r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>المدينة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.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.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</w:t>
      </w:r>
      <w:proofErr w:type="gramEnd"/>
    </w:p>
    <w:p w14:paraId="06DF8A91" w14:textId="2A35FD11" w:rsidR="002D36D8" w:rsidRPr="00321C07" w:rsidRDefault="002D36D8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proofErr w:type="gramStart"/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>المــــــــــدة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........................</w:t>
      </w:r>
      <w:proofErr w:type="gramEnd"/>
    </w:p>
    <w:p w14:paraId="61D0CB91" w14:textId="77777777" w:rsidR="002D36D8" w:rsidRPr="00321C07" w:rsidRDefault="002D36D8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605FFEE3" w14:textId="797E8BD1" w:rsidR="002D36D8" w:rsidRPr="00321C07" w:rsidRDefault="002D36D8" w:rsidP="00111232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الهدف من </w:t>
      </w:r>
      <w:r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>التربص</w:t>
      </w:r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</w:t>
      </w:r>
    </w:p>
    <w:p w14:paraId="00A08057" w14:textId="69BFBAE0" w:rsidR="002D36D8" w:rsidRPr="00321C07" w:rsidRDefault="002D36D8" w:rsidP="002D36D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21C07">
        <w:rPr>
          <w:rFonts w:asciiTheme="majorBidi" w:hAnsiTheme="majorBidi" w:cstheme="majorBidi" w:hint="cs"/>
          <w:sz w:val="24"/>
          <w:szCs w:val="24"/>
          <w:rtl/>
        </w:rPr>
        <w:t xml:space="preserve"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</w:t>
      </w:r>
    </w:p>
    <w:p w14:paraId="3D54C3BD" w14:textId="7B7111AB" w:rsidR="002D36D8" w:rsidRPr="00321C07" w:rsidRDefault="002D36D8" w:rsidP="002D36D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21C07">
        <w:rPr>
          <w:rFonts w:asciiTheme="majorBidi" w:hAnsiTheme="majorBidi" w:cstheme="majorBidi" w:hint="cs"/>
          <w:sz w:val="24"/>
          <w:szCs w:val="24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BA8823F" w14:textId="73EF3F51" w:rsidR="002D36D8" w:rsidRPr="00321C07" w:rsidRDefault="002D36D8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>المنهجية المتب</w:t>
      </w:r>
      <w:r w:rsidR="00321C07"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عة </w:t>
      </w:r>
      <w:r w:rsidRPr="00321C07">
        <w:rPr>
          <w:rFonts w:asciiTheme="majorBidi" w:hAnsiTheme="majorBidi" w:cstheme="majorBidi"/>
          <w:b/>
          <w:bCs/>
          <w:sz w:val="24"/>
          <w:szCs w:val="24"/>
        </w:rPr>
        <w:t>La méthodologie</w:t>
      </w:r>
      <w:r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</w:p>
    <w:p w14:paraId="08E704E7" w14:textId="77777777" w:rsidR="002D36D8" w:rsidRPr="00321C07" w:rsidRDefault="002D36D8" w:rsidP="002D36D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21C07">
        <w:rPr>
          <w:rFonts w:asciiTheme="majorBidi" w:hAnsiTheme="majorBidi" w:cstheme="majorBidi" w:hint="cs"/>
          <w:sz w:val="24"/>
          <w:szCs w:val="24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lastRenderedPageBreak/>
        <w:t xml:space="preserve"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</w:t>
      </w:r>
    </w:p>
    <w:p w14:paraId="21B3D68E" w14:textId="77777777" w:rsidR="002D36D8" w:rsidRPr="00321C07" w:rsidRDefault="002D36D8" w:rsidP="002D36D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21C07">
        <w:rPr>
          <w:rFonts w:asciiTheme="majorBidi" w:hAnsiTheme="majorBidi" w:cstheme="majorBidi" w:hint="cs"/>
          <w:sz w:val="24"/>
          <w:szCs w:val="24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8E48610" w14:textId="1A1FD8D8" w:rsidR="002D36D8" w:rsidRPr="00321C07" w:rsidRDefault="002D36D8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21C07">
        <w:rPr>
          <w:rFonts w:asciiTheme="majorBidi" w:hAnsiTheme="majorBidi" w:cs="Times New Roman"/>
          <w:b/>
          <w:bCs/>
          <w:sz w:val="24"/>
          <w:szCs w:val="24"/>
          <w:rtl/>
        </w:rPr>
        <w:t xml:space="preserve">النتائج المنتظرة </w:t>
      </w:r>
      <w:r w:rsidRPr="00321C07">
        <w:rPr>
          <w:rFonts w:asciiTheme="majorBidi" w:hAnsiTheme="majorBidi" w:cstheme="majorBidi"/>
          <w:b/>
          <w:bCs/>
          <w:sz w:val="24"/>
          <w:szCs w:val="24"/>
        </w:rPr>
        <w:t xml:space="preserve">Les </w:t>
      </w:r>
      <w:r w:rsidR="008D7505" w:rsidRPr="00321C07">
        <w:rPr>
          <w:rFonts w:asciiTheme="majorBidi" w:hAnsiTheme="majorBidi" w:cstheme="majorBidi"/>
          <w:b/>
          <w:bCs/>
          <w:sz w:val="24"/>
          <w:szCs w:val="24"/>
        </w:rPr>
        <w:t>résultats</w:t>
      </w:r>
      <w:r w:rsidRPr="00321C07">
        <w:rPr>
          <w:rFonts w:asciiTheme="majorBidi" w:hAnsiTheme="majorBidi" w:cstheme="majorBidi"/>
          <w:b/>
          <w:bCs/>
          <w:sz w:val="24"/>
          <w:szCs w:val="24"/>
        </w:rPr>
        <w:t xml:space="preserve"> attendus</w:t>
      </w:r>
      <w:r w:rsidRPr="00321C07">
        <w:rPr>
          <w:rFonts w:asciiTheme="majorBidi" w:hAnsiTheme="majorBidi" w:cs="Times New Roman"/>
          <w:b/>
          <w:bCs/>
          <w:sz w:val="24"/>
          <w:szCs w:val="24"/>
          <w:rtl/>
        </w:rPr>
        <w:t>:</w:t>
      </w:r>
      <w:r w:rsidRPr="00321C07">
        <w:rPr>
          <w:rFonts w:asciiTheme="majorBidi" w:hAnsiTheme="majorBidi" w:cs="Times New Roman"/>
          <w:b/>
          <w:bCs/>
          <w:sz w:val="24"/>
          <w:szCs w:val="24"/>
        </w:rPr>
        <w:t xml:space="preserve"> </w:t>
      </w:r>
    </w:p>
    <w:p w14:paraId="0B3AC7C0" w14:textId="77777777" w:rsidR="002D36D8" w:rsidRPr="00321C07" w:rsidRDefault="002D36D8" w:rsidP="002D36D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21C07">
        <w:rPr>
          <w:rFonts w:asciiTheme="majorBidi" w:hAnsiTheme="majorBidi" w:cstheme="majorBidi" w:hint="cs"/>
          <w:sz w:val="24"/>
          <w:szCs w:val="24"/>
          <w:rtl/>
        </w:rPr>
        <w:t xml:space="preserve"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</w:t>
      </w:r>
    </w:p>
    <w:p w14:paraId="690DD322" w14:textId="77777777" w:rsidR="002D36D8" w:rsidRPr="00321C07" w:rsidRDefault="002D36D8" w:rsidP="002D36D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21C07">
        <w:rPr>
          <w:rFonts w:asciiTheme="majorBidi" w:hAnsiTheme="majorBidi" w:cstheme="majorBidi" w:hint="cs"/>
          <w:sz w:val="24"/>
          <w:szCs w:val="24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AA38A82" w14:textId="77777777" w:rsidR="002D36D8" w:rsidRPr="00321C07" w:rsidRDefault="002D36D8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F0598A3" w14:textId="77777777" w:rsidR="002D36D8" w:rsidRPr="00321C07" w:rsidRDefault="002D36D8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4BD5EE9" w14:textId="77777777" w:rsidR="002D36D8" w:rsidRPr="00321C07" w:rsidRDefault="002D36D8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FEEE53D" w14:textId="71CD484D" w:rsidR="002D36D8" w:rsidRDefault="002D36D8" w:rsidP="002D36D8">
      <w:pPr>
        <w:bidi/>
        <w:spacing w:after="120" w:line="240" w:lineRule="auto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برج بوعريريج </w:t>
      </w:r>
      <w:proofErr w:type="gramStart"/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>في</w:t>
      </w:r>
      <w:r w:rsidRPr="00321C07">
        <w:rPr>
          <w:rFonts w:asciiTheme="majorBidi" w:hAnsiTheme="majorBidi" w:cstheme="majorBidi"/>
          <w:sz w:val="24"/>
          <w:szCs w:val="24"/>
          <w:rtl/>
        </w:rPr>
        <w:t>:..........................</w:t>
      </w:r>
      <w:proofErr w:type="gramEnd"/>
    </w:p>
    <w:p w14:paraId="0867E713" w14:textId="77777777" w:rsidR="00E93AA7" w:rsidRPr="00321C07" w:rsidRDefault="00E93AA7" w:rsidP="00E93AA7">
      <w:pPr>
        <w:bidi/>
        <w:spacing w:after="12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702A41E" w14:textId="77777777" w:rsidR="00E90BFD" w:rsidRPr="00321C07" w:rsidRDefault="00E90BFD" w:rsidP="00E90BFD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DZ"/>
        </w:rPr>
      </w:pPr>
      <w:bookmarkStart w:id="0" w:name="_Hlk135390322"/>
    </w:p>
    <w:p w14:paraId="01F96FD4" w14:textId="468A246E" w:rsidR="00F278E1" w:rsidRPr="00321C07" w:rsidRDefault="00C208DC" w:rsidP="00E93AA7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321C07">
        <w:rPr>
          <w:rFonts w:asciiTheme="majorBidi" w:hAnsiTheme="majorBidi" w:cstheme="majorBidi"/>
          <w:b/>
          <w:bCs/>
          <w:sz w:val="24"/>
          <w:szCs w:val="24"/>
          <w:rtl/>
          <w:lang w:bidi="ar-DZ"/>
        </w:rPr>
        <w:t>إمضاء</w:t>
      </w:r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المعني</w:t>
      </w:r>
      <w:r w:rsidR="00321C07"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                   </w:t>
      </w:r>
      <w:r w:rsidR="00E90BFD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 </w:t>
      </w:r>
      <w:r w:rsidR="00321C07"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   </w:t>
      </w:r>
      <w:r w:rsidRPr="00321C07">
        <w:rPr>
          <w:rFonts w:asciiTheme="majorBidi" w:hAnsiTheme="majorBidi" w:cstheme="majorBidi"/>
          <w:b/>
          <w:bCs/>
          <w:sz w:val="24"/>
          <w:szCs w:val="24"/>
        </w:rPr>
        <w:t xml:space="preserve">           </w:t>
      </w:r>
      <w:r w:rsidR="004B17A8"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</w:t>
      </w:r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      </w:t>
      </w:r>
      <w:r w:rsidR="00333E56" w:rsidRPr="00333E56">
        <w:rPr>
          <w:rFonts w:asciiTheme="majorBidi" w:hAnsiTheme="majorBidi" w:cs="Times New Roman"/>
          <w:b/>
          <w:bCs/>
          <w:sz w:val="24"/>
          <w:szCs w:val="24"/>
          <w:rtl/>
        </w:rPr>
        <w:t xml:space="preserve">تأشيرة </w:t>
      </w:r>
      <w:r w:rsidR="00F278E1">
        <w:rPr>
          <w:rFonts w:asciiTheme="majorBidi" w:hAnsiTheme="majorBidi" w:cstheme="majorBidi" w:hint="cs"/>
          <w:b/>
          <w:bCs/>
          <w:sz w:val="24"/>
          <w:szCs w:val="24"/>
          <w:rtl/>
        </w:rPr>
        <w:t>رئيس المجلس العلمي/</w:t>
      </w:r>
      <w:r w:rsidR="00333E56" w:rsidRPr="00333E5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رئيس </w:t>
      </w:r>
      <w:r w:rsidR="00F278E1">
        <w:rPr>
          <w:rFonts w:asciiTheme="majorBidi" w:hAnsiTheme="majorBidi" w:cstheme="majorBidi" w:hint="cs"/>
          <w:b/>
          <w:bCs/>
          <w:sz w:val="24"/>
          <w:szCs w:val="24"/>
          <w:rtl/>
        </w:rPr>
        <w:t>اللجنة العلمية</w:t>
      </w:r>
    </w:p>
    <w:p w14:paraId="1A1BA9DA" w14:textId="0FFF7AF4" w:rsidR="00321C07" w:rsidRPr="00321C07" w:rsidRDefault="00321C07" w:rsidP="00E90BFD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38DEB17C" w14:textId="77777777" w:rsidR="00321C07" w:rsidRPr="00321C07" w:rsidRDefault="00321C07" w:rsidP="00321C07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3E00CA4F" w14:textId="77777777" w:rsidR="00321C07" w:rsidRPr="00321C07" w:rsidRDefault="00321C07" w:rsidP="00321C07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189DB6ED" w14:textId="77777777" w:rsidR="00321C07" w:rsidRPr="00321C07" w:rsidRDefault="00321C07" w:rsidP="00321C07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32C325E7" w14:textId="77777777" w:rsidR="00321C07" w:rsidRPr="00321C07" w:rsidRDefault="00321C07" w:rsidP="00321C07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2EBB598A" w14:textId="77777777" w:rsidR="00321C07" w:rsidRDefault="00321C07" w:rsidP="00321C07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23D4F420" w14:textId="77777777" w:rsidR="00E90BFD" w:rsidRDefault="00E90BFD" w:rsidP="00E90BFD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7146DAF9" w14:textId="77777777" w:rsidR="00E90BFD" w:rsidRDefault="00E90BFD" w:rsidP="00E90BFD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5A649931" w14:textId="77777777" w:rsidR="00E90BFD" w:rsidRPr="00321C07" w:rsidRDefault="00E90BFD" w:rsidP="00E90BFD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bookmarkEnd w:id="0"/>
    <w:p w14:paraId="2CCF5367" w14:textId="77777777" w:rsidR="00F278E1" w:rsidRPr="00321C07" w:rsidRDefault="00F278E1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sectPr w:rsidR="00F278E1" w:rsidRPr="00321C07" w:rsidSect="00800E68">
      <w:pgSz w:w="11906" w:h="16838" w:code="9"/>
      <w:pgMar w:top="993" w:right="1191" w:bottom="1191" w:left="1191" w:header="709" w:footer="709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55960"/>
    <w:multiLevelType w:val="hybridMultilevel"/>
    <w:tmpl w:val="E43A48D0"/>
    <w:lvl w:ilvl="0" w:tplc="946C88E6">
      <w:numFmt w:val="bullet"/>
      <w:lvlText w:val="□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ED7771"/>
    <w:multiLevelType w:val="hybridMultilevel"/>
    <w:tmpl w:val="E3283BC4"/>
    <w:lvl w:ilvl="0" w:tplc="7896A8D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7978245">
    <w:abstractNumId w:val="1"/>
  </w:num>
  <w:num w:numId="2" w16cid:durableId="481192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M7YwNbU0szQ1MjRW0lEKTi0uzszPAykwrQUAWEdmUywAAAA="/>
  </w:docVars>
  <w:rsids>
    <w:rsidRoot w:val="00DA1270"/>
    <w:rsid w:val="00111232"/>
    <w:rsid w:val="00187CB3"/>
    <w:rsid w:val="001F71A0"/>
    <w:rsid w:val="00225610"/>
    <w:rsid w:val="002D36D8"/>
    <w:rsid w:val="00321C07"/>
    <w:rsid w:val="00333E56"/>
    <w:rsid w:val="00345A90"/>
    <w:rsid w:val="00372A06"/>
    <w:rsid w:val="003B0C66"/>
    <w:rsid w:val="003B0D27"/>
    <w:rsid w:val="003E383E"/>
    <w:rsid w:val="0049799D"/>
    <w:rsid w:val="004B17A8"/>
    <w:rsid w:val="004C294E"/>
    <w:rsid w:val="0061168C"/>
    <w:rsid w:val="006B38CD"/>
    <w:rsid w:val="007C00EA"/>
    <w:rsid w:val="00800E68"/>
    <w:rsid w:val="00805E1A"/>
    <w:rsid w:val="0081476B"/>
    <w:rsid w:val="00825FD8"/>
    <w:rsid w:val="008D7505"/>
    <w:rsid w:val="009C292A"/>
    <w:rsid w:val="009D716B"/>
    <w:rsid w:val="00A97420"/>
    <w:rsid w:val="00AF6B06"/>
    <w:rsid w:val="00B21685"/>
    <w:rsid w:val="00BB767A"/>
    <w:rsid w:val="00C208DC"/>
    <w:rsid w:val="00C26B03"/>
    <w:rsid w:val="00CA1658"/>
    <w:rsid w:val="00CD492B"/>
    <w:rsid w:val="00D05407"/>
    <w:rsid w:val="00DA1270"/>
    <w:rsid w:val="00DB3F0E"/>
    <w:rsid w:val="00E90BFD"/>
    <w:rsid w:val="00E93AA7"/>
    <w:rsid w:val="00EC27EA"/>
    <w:rsid w:val="00F278E1"/>
    <w:rsid w:val="00F66C62"/>
    <w:rsid w:val="00F82F3A"/>
    <w:rsid w:val="00F92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943B423"/>
  <w15:docId w15:val="{8B3613B6-ACAF-4912-8B59-A20973F8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8DC"/>
    <w:pPr>
      <w:spacing w:after="200" w:line="276" w:lineRule="auto"/>
    </w:pPr>
    <w:rPr>
      <w:rFonts w:eastAsiaTheme="minorEastAsia"/>
      <w:kern w:val="0"/>
      <w:lang w:eastAsia="fr-FR"/>
      <w14:ligatures w14:val="non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C208DC"/>
    <w:pPr>
      <w:spacing w:after="0" w:line="240" w:lineRule="auto"/>
    </w:pPr>
    <w:rPr>
      <w:rFonts w:eastAsiaTheme="minorEastAsia"/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aragraphedeliste">
    <w:name w:val="List Paragraph"/>
    <w:basedOn w:val="Normal"/>
    <w:uiPriority w:val="34"/>
    <w:qFormat/>
    <w:rsid w:val="003B0C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66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727</Words>
  <Characters>4148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ebi</dc:creator>
  <cp:keywords/>
  <dc:description/>
  <cp:lastModifiedBy>HP</cp:lastModifiedBy>
  <cp:revision>36</cp:revision>
  <dcterms:created xsi:type="dcterms:W3CDTF">2023-05-19T09:57:00Z</dcterms:created>
  <dcterms:modified xsi:type="dcterms:W3CDTF">2026-03-19T10:42:00Z</dcterms:modified>
</cp:coreProperties>
</file>